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2BD3C7" w14:textId="5C45AC42" w:rsidR="007B6F8E" w:rsidRDefault="003666A7">
      <w:r w:rsidRPr="003666A7">
        <w:rPr>
          <w:noProof/>
        </w:rPr>
        <w:drawing>
          <wp:inline distT="0" distB="0" distL="0" distR="0" wp14:anchorId="77EE46A0" wp14:editId="0B18627D">
            <wp:extent cx="1949550" cy="158758"/>
            <wp:effectExtent l="0" t="0" r="0" b="0"/>
            <wp:docPr id="9454546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45460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158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1A1AE" w14:textId="3A651FAE" w:rsidR="00FC3FC3" w:rsidRDefault="00FC3FC3">
      <w:r>
        <w:t>187</w:t>
      </w:r>
    </w:p>
    <w:p w14:paraId="6280CAB1" w14:textId="13DDC5E4" w:rsidR="00FC3FC3" w:rsidRDefault="00FC3FC3">
      <w:r w:rsidRPr="00FC3FC3">
        <w:drawing>
          <wp:inline distT="0" distB="0" distL="0" distR="0" wp14:anchorId="3DFD8855" wp14:editId="4263E9D0">
            <wp:extent cx="2006703" cy="234962"/>
            <wp:effectExtent l="0" t="0" r="0" b="0"/>
            <wp:docPr id="18631711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17119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FFBD9" w14:textId="578B1BE1" w:rsidR="00FC3FC3" w:rsidRDefault="00FC3FC3">
      <w:r w:rsidRPr="00FC3FC3">
        <w:drawing>
          <wp:inline distT="0" distB="0" distL="0" distR="0" wp14:anchorId="0EB96B98" wp14:editId="7A616C6C">
            <wp:extent cx="1930499" cy="209561"/>
            <wp:effectExtent l="0" t="0" r="0" b="0"/>
            <wp:docPr id="16749537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95379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0499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DCC4C" w14:textId="03B47F72" w:rsidR="00FC3FC3" w:rsidRDefault="00FC3FC3">
      <w:r w:rsidRPr="00FC3FC3">
        <w:drawing>
          <wp:inline distT="0" distB="0" distL="0" distR="0" wp14:anchorId="3E89F661" wp14:editId="4DBDC965">
            <wp:extent cx="2006703" cy="196860"/>
            <wp:effectExtent l="0" t="0" r="0" b="0"/>
            <wp:docPr id="11936193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61934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0D371" w14:textId="69932436" w:rsidR="00FC3FC3" w:rsidRDefault="00FC3FC3">
      <w:r w:rsidRPr="00FC3FC3">
        <w:drawing>
          <wp:inline distT="0" distB="0" distL="0" distR="0" wp14:anchorId="4CE10FB9" wp14:editId="7124F975">
            <wp:extent cx="1930499" cy="139707"/>
            <wp:effectExtent l="0" t="0" r="0" b="0"/>
            <wp:docPr id="5471845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18450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30499" cy="139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BAAD0" w14:textId="5C74FC67" w:rsidR="00FC3FC3" w:rsidRDefault="00FC3FC3">
      <w:r w:rsidRPr="00FC3FC3">
        <w:drawing>
          <wp:inline distT="0" distB="0" distL="0" distR="0" wp14:anchorId="0F03DC87" wp14:editId="222FEA1B">
            <wp:extent cx="1987652" cy="171459"/>
            <wp:effectExtent l="0" t="0" r="0" b="0"/>
            <wp:docPr id="1951385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3858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71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C598F" w14:textId="50482294" w:rsidR="00FC3FC3" w:rsidRDefault="00FC3FC3">
      <w:r w:rsidRPr="00FC3FC3">
        <w:drawing>
          <wp:inline distT="0" distB="0" distL="0" distR="0" wp14:anchorId="7A635B88" wp14:editId="65FEA03E">
            <wp:extent cx="1930499" cy="368319"/>
            <wp:effectExtent l="0" t="0" r="0" b="0"/>
            <wp:docPr id="352586093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586093" name="Picture 1" descr="A close-up of a sig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30499" cy="368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DBB14" w14:textId="422468E6" w:rsidR="00FC3FC3" w:rsidRDefault="00FC3FC3">
      <w:r w:rsidRPr="00FC3FC3">
        <w:drawing>
          <wp:inline distT="0" distB="0" distL="0" distR="0" wp14:anchorId="09D91BDF" wp14:editId="690EE518">
            <wp:extent cx="1981302" cy="177809"/>
            <wp:effectExtent l="0" t="0" r="0" b="0"/>
            <wp:docPr id="5616685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66850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9635B" w14:textId="44DFBEC0" w:rsidR="00D809FB" w:rsidRDefault="00D809FB">
      <w:r w:rsidRPr="00D809FB">
        <w:drawing>
          <wp:inline distT="0" distB="0" distL="0" distR="0" wp14:anchorId="56A599E6" wp14:editId="2A0DF7B4">
            <wp:extent cx="1968601" cy="234962"/>
            <wp:effectExtent l="0" t="0" r="0" b="0"/>
            <wp:docPr id="13823456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34563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B8FEA" w14:textId="511F3120" w:rsidR="00D809FB" w:rsidRDefault="00D809FB">
      <w:r w:rsidRPr="00D809FB">
        <w:drawing>
          <wp:inline distT="0" distB="0" distL="0" distR="0" wp14:anchorId="34AC6893" wp14:editId="4A9C9624">
            <wp:extent cx="2000353" cy="387370"/>
            <wp:effectExtent l="0" t="0" r="0" b="0"/>
            <wp:docPr id="463927289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927289" name="Picture 1" descr="A close-up of a sig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00353" cy="3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41529" w14:textId="46DEAD30" w:rsidR="00D809FB" w:rsidRDefault="00D809FB">
      <w:r w:rsidRPr="00D809FB">
        <w:drawing>
          <wp:inline distT="0" distB="0" distL="0" distR="0" wp14:anchorId="67A6F642" wp14:editId="0B422A6E">
            <wp:extent cx="1962251" cy="234962"/>
            <wp:effectExtent l="0" t="0" r="0" b="0"/>
            <wp:docPr id="12222280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22808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62251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759A6" w14:textId="54E62B43" w:rsidR="00D809FB" w:rsidRDefault="00D809FB">
      <w:r w:rsidRPr="00D809FB">
        <w:drawing>
          <wp:inline distT="0" distB="0" distL="0" distR="0" wp14:anchorId="1D169025" wp14:editId="05A49703">
            <wp:extent cx="1962251" cy="139707"/>
            <wp:effectExtent l="0" t="0" r="0" b="0"/>
            <wp:docPr id="6453985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39854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62251" cy="139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6D2F3" w14:textId="77777777" w:rsidR="00D935D9" w:rsidRDefault="00D935D9" w:rsidP="00D935D9">
      <w:pPr>
        <w:tabs>
          <w:tab w:val="left" w:pos="3557"/>
        </w:tabs>
        <w:rPr>
          <w:b/>
          <w:bCs/>
        </w:rPr>
      </w:pPr>
    </w:p>
    <w:p w14:paraId="15877026" w14:textId="77777777" w:rsidR="00D935D9" w:rsidRDefault="00D935D9" w:rsidP="00D935D9">
      <w:pPr>
        <w:tabs>
          <w:tab w:val="left" w:pos="3557"/>
        </w:tabs>
        <w:rPr>
          <w:b/>
          <w:bCs/>
        </w:rPr>
      </w:pPr>
      <w:r w:rsidRPr="008B5ADF">
        <w:rPr>
          <w:b/>
          <w:bCs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18BD42A" wp14:editId="0C572115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2298818" cy="3359323"/>
            <wp:effectExtent l="0" t="0" r="6350" b="0"/>
            <wp:wrapSquare wrapText="bothSides"/>
            <wp:docPr id="3699211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921108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18" cy="33593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</w:rPr>
        <w:br w:type="textWrapping" w:clear="all"/>
      </w:r>
      <w:r w:rsidRPr="00570665">
        <w:rPr>
          <w:b/>
          <w:bCs/>
          <w:noProof/>
        </w:rPr>
        <w:drawing>
          <wp:inline distT="0" distB="0" distL="0" distR="0" wp14:anchorId="059CE398" wp14:editId="6ED40433">
            <wp:extent cx="2216264" cy="1301817"/>
            <wp:effectExtent l="0" t="0" r="0" b="0"/>
            <wp:docPr id="20144470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44705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1301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61A4E" w14:textId="77777777" w:rsidR="00D935D9" w:rsidRDefault="00D935D9" w:rsidP="00D935D9">
      <w:pPr>
        <w:tabs>
          <w:tab w:val="left" w:pos="3557"/>
        </w:tabs>
        <w:rPr>
          <w:b/>
          <w:bCs/>
        </w:rPr>
      </w:pPr>
      <w:r w:rsidRPr="00740417">
        <w:rPr>
          <w:b/>
          <w:bCs/>
          <w:noProof/>
        </w:rPr>
        <w:drawing>
          <wp:inline distT="0" distB="0" distL="0" distR="0" wp14:anchorId="56B20B64" wp14:editId="076BE6B4">
            <wp:extent cx="2228965" cy="438173"/>
            <wp:effectExtent l="0" t="0" r="0" b="0"/>
            <wp:docPr id="1441271539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271539" name="Picture 1" descr="A close-up of a sig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28965" cy="438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7B425" w14:textId="77777777" w:rsidR="00D935D9" w:rsidRDefault="00D935D9"/>
    <w:sectPr w:rsidR="00D935D9">
      <w:footerReference w:type="even" r:id="rId21"/>
      <w:footerReference w:type="default" r:id="rId22"/>
      <w:footerReference w:type="firs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CF8AA7" w14:textId="77777777" w:rsidR="00865DDB" w:rsidRDefault="00865DDB" w:rsidP="00256FF9">
      <w:pPr>
        <w:spacing w:after="0" w:line="240" w:lineRule="auto"/>
      </w:pPr>
      <w:r>
        <w:separator/>
      </w:r>
    </w:p>
  </w:endnote>
  <w:endnote w:type="continuationSeparator" w:id="0">
    <w:p w14:paraId="39843286" w14:textId="77777777" w:rsidR="00865DDB" w:rsidRDefault="00865DDB" w:rsidP="00256F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B9584B" w14:textId="72C7522B" w:rsidR="00256FF9" w:rsidRDefault="00256FF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3A83F0B" wp14:editId="2BAD80F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243734236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47A8B38" w14:textId="7C3BD83B" w:rsidR="00256FF9" w:rsidRPr="00256FF9" w:rsidRDefault="00256FF9" w:rsidP="00256FF9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256FF9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A83F0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547A8B38" w14:textId="7C3BD83B" w:rsidR="00256FF9" w:rsidRPr="00256FF9" w:rsidRDefault="00256FF9" w:rsidP="00256FF9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256FF9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C7728C" w14:textId="471AAC73" w:rsidR="00256FF9" w:rsidRDefault="00256FF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5569D9A" wp14:editId="49ABE288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104353102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8DA420" w14:textId="27DE5DBB" w:rsidR="00256FF9" w:rsidRPr="00256FF9" w:rsidRDefault="00256FF9" w:rsidP="00256FF9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256FF9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569D9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6F8DA420" w14:textId="27DE5DBB" w:rsidR="00256FF9" w:rsidRPr="00256FF9" w:rsidRDefault="00256FF9" w:rsidP="00256FF9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256FF9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CA928" w14:textId="16A30EFC" w:rsidR="00256FF9" w:rsidRDefault="00256FF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8829AE3" wp14:editId="7758BA5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594185509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4FEA23A" w14:textId="17A27DF0" w:rsidR="00256FF9" w:rsidRPr="00256FF9" w:rsidRDefault="00256FF9" w:rsidP="00256FF9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256FF9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829AE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64FEA23A" w14:textId="17A27DF0" w:rsidR="00256FF9" w:rsidRPr="00256FF9" w:rsidRDefault="00256FF9" w:rsidP="00256FF9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256FF9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A75F61" w14:textId="77777777" w:rsidR="00865DDB" w:rsidRDefault="00865DDB" w:rsidP="00256FF9">
      <w:pPr>
        <w:spacing w:after="0" w:line="240" w:lineRule="auto"/>
      </w:pPr>
      <w:r>
        <w:separator/>
      </w:r>
    </w:p>
  </w:footnote>
  <w:footnote w:type="continuationSeparator" w:id="0">
    <w:p w14:paraId="6C66E8C4" w14:textId="77777777" w:rsidR="00865DDB" w:rsidRDefault="00865DDB" w:rsidP="00256FF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wMTcyMTUwMzKwMDVS0lEKTi0uzszPAykwrgUA3ryYniwAAAA="/>
  </w:docVars>
  <w:rsids>
    <w:rsidRoot w:val="0067669F"/>
    <w:rsid w:val="000A658C"/>
    <w:rsid w:val="00256FF9"/>
    <w:rsid w:val="003666A7"/>
    <w:rsid w:val="00415E7A"/>
    <w:rsid w:val="00482F8F"/>
    <w:rsid w:val="0067669F"/>
    <w:rsid w:val="006D294B"/>
    <w:rsid w:val="007B6F8E"/>
    <w:rsid w:val="00865DDB"/>
    <w:rsid w:val="008D1D5C"/>
    <w:rsid w:val="009C08E0"/>
    <w:rsid w:val="00AF3768"/>
    <w:rsid w:val="00CB2FDB"/>
    <w:rsid w:val="00D405BA"/>
    <w:rsid w:val="00D809FB"/>
    <w:rsid w:val="00D935D9"/>
    <w:rsid w:val="00DB37FC"/>
    <w:rsid w:val="00DD3A83"/>
    <w:rsid w:val="00FC3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D175FE"/>
  <w15:chartTrackingRefBased/>
  <w15:docId w15:val="{DB1F16A5-968E-4B7B-909E-3ECE1E4F4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669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669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669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669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669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669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669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669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669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669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669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669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669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669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669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669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669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669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7669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66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669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7669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7669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669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7669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7669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669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669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7669F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256F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F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oter" Target="footer3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2</Pages>
  <Words>1</Words>
  <Characters>3</Characters>
  <Application>Microsoft Office Word</Application>
  <DocSecurity>0</DocSecurity>
  <Lines>1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5</cp:revision>
  <dcterms:created xsi:type="dcterms:W3CDTF">2024-07-10T01:07:00Z</dcterms:created>
  <dcterms:modified xsi:type="dcterms:W3CDTF">2024-07-10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9a223113fe801338e895d0cfd0e6f235e9c715367d7abe9d9c56209b623e93</vt:lpwstr>
  </property>
  <property fmtid="{D5CDD505-2E9C-101B-9397-08002B2CF9AE}" pid="3" name="ClassificationContentMarkingFooterShapeIds">
    <vt:lpwstr>236a8d25,e8716dc,41d3174e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